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91E25" w14:textId="77777777" w:rsidR="00753396" w:rsidRDefault="0051726E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76658C5" wp14:editId="7C68438C">
                <wp:simplePos x="0" y="0"/>
                <wp:positionH relativeFrom="margin">
                  <wp:posOffset>0</wp:posOffset>
                </wp:positionH>
                <wp:positionV relativeFrom="margin">
                  <wp:posOffset>1047115</wp:posOffset>
                </wp:positionV>
                <wp:extent cx="5943600" cy="84105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410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0C3174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3DD1EBFC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956E8E8" w14:textId="77777777" w:rsidR="00EC5CDE" w:rsidRPr="000C55A3" w:rsidRDefault="00EC5CDE" w:rsidP="00EC5CD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0C55A3">
                              <w:rPr>
                                <w:rFonts w:asciiTheme="minorHAnsi" w:hAnsiTheme="minorHAnsi" w:cstheme="minorHAnsi"/>
                              </w:rPr>
                              <w:t xml:space="preserve">As per our discussion, I'm honoring your request to withdraw your listing with Entourage Real Estate for the property at [INSERT PROPERTY ADDRESS].  I apologize that we weren't able to sell it for you in an adequate amount of time as I always strive to successfully do with every one of my clients. </w:t>
                            </w:r>
                          </w:p>
                          <w:p w14:paraId="5631D543" w14:textId="77777777" w:rsidR="00EC5CDE" w:rsidRPr="000C55A3" w:rsidRDefault="00EC5CDE" w:rsidP="00EC5CD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0CF4208" w14:textId="77777777" w:rsidR="001E3352" w:rsidRPr="004C7D9D" w:rsidRDefault="00EC5CDE" w:rsidP="00EC5CD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0C55A3">
                              <w:rPr>
                                <w:rFonts w:asciiTheme="minorHAnsi" w:hAnsiTheme="minorHAnsi" w:cstheme="minorHAnsi"/>
                              </w:rPr>
                              <w:t>I wish you luck in your future home-selling endeavors, and should you have any questions, please don't hesitate to contact me at [PHONE].</w:t>
                            </w:r>
                            <w:r w:rsidR="00FC611B" w:rsidRPr="001A43F2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3A250CD1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3A697495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AAA5CFB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4BDF5C0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689CE99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5FC78332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0400F72D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34171CF1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6658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2.45pt;width:468pt;height:662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" filled="f" stroked="f">
                <v:textbox>
                  <w:txbxContent>
                    <w:p w14:paraId="1B0C3174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3DD1EBFC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956E8E8" w14:textId="77777777" w:rsidR="00EC5CDE" w:rsidRPr="000C55A3" w:rsidRDefault="00EC5CDE" w:rsidP="00EC5CD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0C55A3">
                        <w:rPr>
                          <w:rFonts w:asciiTheme="minorHAnsi" w:hAnsiTheme="minorHAnsi" w:cstheme="minorHAnsi"/>
                        </w:rPr>
                        <w:t xml:space="preserve">As per our discussion, I'm honoring your request to withdraw your listing with Entourage Real Estate for the property at [INSERT PROPERTY ADDRESS].  I apologize that we weren't able to sell it for you in an adequate amount of time as I always strive to successfully do with every one of my clients. </w:t>
                      </w:r>
                    </w:p>
                    <w:p w14:paraId="5631D543" w14:textId="77777777" w:rsidR="00EC5CDE" w:rsidRPr="000C55A3" w:rsidRDefault="00EC5CDE" w:rsidP="00EC5CD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0CF4208" w14:textId="77777777" w:rsidR="001E3352" w:rsidRPr="004C7D9D" w:rsidRDefault="00EC5CDE" w:rsidP="00EC5CD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0C55A3">
                        <w:rPr>
                          <w:rFonts w:asciiTheme="minorHAnsi" w:hAnsiTheme="minorHAnsi" w:cstheme="minorHAnsi"/>
                        </w:rPr>
                        <w:t>I wish you luck in your future home-selling endeavors, and should you have any questions, please don't hesitate to contact me at [PHONE].</w:t>
                      </w:r>
                      <w:r w:rsidR="00FC611B" w:rsidRPr="001A43F2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3A250CD1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3A697495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7AAA5CFB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74BDF5C0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689CE99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5FC78332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0400F72D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34171CF1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97F329" w14:textId="77777777" w:rsidR="00387EAB" w:rsidRDefault="00387EAB" w:rsidP="00C45210">
      <w:pPr>
        <w:spacing w:after="0" w:line="240" w:lineRule="auto"/>
      </w:pPr>
      <w:r>
        <w:separator/>
      </w:r>
    </w:p>
  </w:endnote>
  <w:endnote w:type="continuationSeparator" w:id="0">
    <w:p w14:paraId="3C93F447" w14:textId="77777777" w:rsidR="00387EAB" w:rsidRDefault="00387EAB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B3788" w14:textId="6A900032" w:rsidR="00753396" w:rsidRPr="005C135B" w:rsidRDefault="005C135B" w:rsidP="005C135B">
    <w:pPr>
      <w:pStyle w:val="Footer"/>
      <w:jc w:val="center"/>
      <w:rPr>
        <w:sz w:val="18"/>
        <w:szCs w:val="18"/>
      </w:rPr>
    </w:pPr>
    <w:r w:rsidRPr="006C2B25">
      <w:rPr>
        <w:sz w:val="18"/>
        <w:szCs w:val="18"/>
      </w:rPr>
      <w:t xml:space="preserve">Entourage Real Estate, </w:t>
    </w:r>
    <w:proofErr w:type="gramStart"/>
    <w:r w:rsidRPr="006C2B25">
      <w:rPr>
        <w:sz w:val="18"/>
        <w:szCs w:val="18"/>
      </w:rPr>
      <w:t>LLC  |</w:t>
    </w:r>
    <w:proofErr w:type="gramEnd"/>
    <w:r w:rsidRPr="006C2B25">
      <w:rPr>
        <w:sz w:val="18"/>
        <w:szCs w:val="18"/>
      </w:rPr>
      <w:t xml:space="preserve">  P.O. Box 890472  |  Houston, TX  77259  |  O:  832-868-6091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108692" w14:textId="77777777" w:rsidR="00387EAB" w:rsidRDefault="00387EAB" w:rsidP="00C45210">
      <w:pPr>
        <w:spacing w:after="0" w:line="240" w:lineRule="auto"/>
      </w:pPr>
      <w:r>
        <w:separator/>
      </w:r>
    </w:p>
  </w:footnote>
  <w:footnote w:type="continuationSeparator" w:id="0">
    <w:p w14:paraId="4EFBC9A6" w14:textId="77777777" w:rsidR="00387EAB" w:rsidRDefault="00387EAB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F7D3C9" w14:textId="77777777"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BD506CD" wp14:editId="1444A1E0">
          <wp:simplePos x="0" y="0"/>
          <wp:positionH relativeFrom="margin">
            <wp:posOffset>1924050</wp:posOffset>
          </wp:positionH>
          <wp:positionV relativeFrom="paragraph">
            <wp:posOffset>-106697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C55A3"/>
    <w:rsid w:val="000C7282"/>
    <w:rsid w:val="00145B46"/>
    <w:rsid w:val="001516D7"/>
    <w:rsid w:val="0015622A"/>
    <w:rsid w:val="001A43F2"/>
    <w:rsid w:val="001D2601"/>
    <w:rsid w:val="001E006A"/>
    <w:rsid w:val="001E3352"/>
    <w:rsid w:val="002213C5"/>
    <w:rsid w:val="00250F04"/>
    <w:rsid w:val="002C5183"/>
    <w:rsid w:val="003006E0"/>
    <w:rsid w:val="00341839"/>
    <w:rsid w:val="00387EAB"/>
    <w:rsid w:val="003B25AA"/>
    <w:rsid w:val="003C3A62"/>
    <w:rsid w:val="004C7D9D"/>
    <w:rsid w:val="0051726E"/>
    <w:rsid w:val="00584B59"/>
    <w:rsid w:val="005C135B"/>
    <w:rsid w:val="005D243D"/>
    <w:rsid w:val="005E6285"/>
    <w:rsid w:val="00611788"/>
    <w:rsid w:val="00670015"/>
    <w:rsid w:val="006734EB"/>
    <w:rsid w:val="00682745"/>
    <w:rsid w:val="006B6C64"/>
    <w:rsid w:val="006D3505"/>
    <w:rsid w:val="006D4EA9"/>
    <w:rsid w:val="00702F06"/>
    <w:rsid w:val="00716128"/>
    <w:rsid w:val="00753396"/>
    <w:rsid w:val="00791D32"/>
    <w:rsid w:val="007C47E0"/>
    <w:rsid w:val="00833975"/>
    <w:rsid w:val="00861057"/>
    <w:rsid w:val="0086194F"/>
    <w:rsid w:val="008A2611"/>
    <w:rsid w:val="00902B72"/>
    <w:rsid w:val="009861B2"/>
    <w:rsid w:val="009D7E74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F37A0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E12B4B"/>
    <w:rsid w:val="00E36E38"/>
    <w:rsid w:val="00E42718"/>
    <w:rsid w:val="00E64A1A"/>
    <w:rsid w:val="00E70F42"/>
    <w:rsid w:val="00E92566"/>
    <w:rsid w:val="00EC5CDE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F9519A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4T06:08:00Z</dcterms:created>
  <dcterms:modified xsi:type="dcterms:W3CDTF">2019-10-14T06:08:00Z</dcterms:modified>
</cp:coreProperties>
</file>